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2738C" w14:textId="1A9BAE3C" w:rsidR="00A25A54" w:rsidRPr="00726EE4" w:rsidRDefault="00747155" w:rsidP="00957223">
      <w:pPr>
        <w:spacing w:after="0" w:line="240" w:lineRule="auto"/>
        <w:rPr>
          <w:b/>
          <w:lang w:val="es-ES"/>
        </w:rPr>
      </w:pPr>
      <w:bookmarkStart w:id="0" w:name="_Hlk94024942"/>
      <w:r w:rsidRPr="00726EE4">
        <w:rPr>
          <w:b/>
          <w:lang w:val="es-ES"/>
        </w:rPr>
        <w:t xml:space="preserve">¿Cree que su hijo </w:t>
      </w:r>
      <w:r w:rsidR="00BA217F" w:rsidRPr="00726EE4">
        <w:rPr>
          <w:b/>
          <w:lang w:val="es-ES"/>
        </w:rPr>
        <w:t xml:space="preserve">podría tener </w:t>
      </w:r>
      <w:r w:rsidRPr="00726EE4">
        <w:rPr>
          <w:b/>
          <w:lang w:val="es-ES"/>
        </w:rPr>
        <w:t>asma?</w:t>
      </w:r>
      <w:r w:rsidR="00F14470" w:rsidRPr="00726EE4">
        <w:rPr>
          <w:b/>
          <w:lang w:val="es-ES"/>
        </w:rPr>
        <w:t xml:space="preserve"> </w:t>
      </w:r>
      <w:r w:rsidR="00EE759E" w:rsidRPr="00726EE4">
        <w:rPr>
          <w:b/>
          <w:lang w:val="es-ES"/>
        </w:rPr>
        <w:t>Tome</w:t>
      </w:r>
      <w:r w:rsidR="00F14470" w:rsidRPr="00726EE4">
        <w:rPr>
          <w:b/>
          <w:lang w:val="es-ES"/>
        </w:rPr>
        <w:t xml:space="preserve"> estos pasos</w:t>
      </w:r>
      <w:r w:rsidR="00495B82">
        <w:rPr>
          <w:b/>
          <w:lang w:val="es-ES"/>
        </w:rPr>
        <w:t>.</w:t>
      </w:r>
    </w:p>
    <w:p w14:paraId="5BA0E47D" w14:textId="79DDF082" w:rsidR="00747155" w:rsidRPr="00726EE4" w:rsidRDefault="00747155" w:rsidP="00957223">
      <w:pPr>
        <w:spacing w:after="0" w:line="240" w:lineRule="auto"/>
        <w:rPr>
          <w:lang w:val="es-ES"/>
        </w:rPr>
      </w:pPr>
    </w:p>
    <w:p w14:paraId="649CEF73" w14:textId="55484883" w:rsidR="00E100B7" w:rsidRPr="00726EE4" w:rsidRDefault="00F14470" w:rsidP="00957223">
      <w:pPr>
        <w:spacing w:after="0" w:line="240" w:lineRule="auto"/>
        <w:rPr>
          <w:lang w:val="es-ES"/>
        </w:rPr>
      </w:pPr>
      <w:bookmarkStart w:id="1" w:name="_Hlk95815668"/>
      <w:r w:rsidRPr="00726EE4">
        <w:rPr>
          <w:lang w:val="es-ES"/>
        </w:rPr>
        <w:t xml:space="preserve">¿Su hijo a veces hace un sonido chillón al exhalar? </w:t>
      </w:r>
      <w:r w:rsidR="00BE010E" w:rsidRPr="00726EE4">
        <w:rPr>
          <w:lang w:val="es-ES"/>
        </w:rPr>
        <w:t>¿Le falta el aire al respirar?</w:t>
      </w:r>
      <w:r w:rsidRPr="00726EE4">
        <w:rPr>
          <w:lang w:val="es-ES"/>
        </w:rPr>
        <w:t xml:space="preserve"> </w:t>
      </w:r>
      <w:r w:rsidR="00BE010E" w:rsidRPr="00726EE4">
        <w:rPr>
          <w:lang w:val="es-ES"/>
        </w:rPr>
        <w:t xml:space="preserve">Puede ser que </w:t>
      </w:r>
      <w:r w:rsidR="00225066" w:rsidRPr="00726EE4">
        <w:rPr>
          <w:lang w:val="es-ES"/>
        </w:rPr>
        <w:t xml:space="preserve">su hijo </w:t>
      </w:r>
      <w:r w:rsidR="00BE010E" w:rsidRPr="00726EE4">
        <w:rPr>
          <w:lang w:val="es-ES"/>
        </w:rPr>
        <w:t>t</w:t>
      </w:r>
      <w:r w:rsidR="00620474" w:rsidRPr="00726EE4">
        <w:rPr>
          <w:lang w:val="es-ES"/>
        </w:rPr>
        <w:t>enga</w:t>
      </w:r>
      <w:r w:rsidR="00BE010E" w:rsidRPr="00726EE4">
        <w:rPr>
          <w:lang w:val="es-ES"/>
        </w:rPr>
        <w:t xml:space="preserve"> </w:t>
      </w:r>
      <w:r w:rsidR="00BA217F" w:rsidRPr="00726EE4">
        <w:rPr>
          <w:lang w:val="es-ES"/>
        </w:rPr>
        <w:t xml:space="preserve">que visitar a un proveedor de salud para determinar si tiene </w:t>
      </w:r>
      <w:r w:rsidR="00BE010E" w:rsidRPr="00726EE4">
        <w:rPr>
          <w:lang w:val="es-ES"/>
        </w:rPr>
        <w:t>asma. El asma afecta las vías respiratorias, o l</w:t>
      </w:r>
      <w:r w:rsidR="00D67450" w:rsidRPr="00726EE4">
        <w:rPr>
          <w:lang w:val="es-ES"/>
        </w:rPr>
        <w:t>o</w:t>
      </w:r>
      <w:r w:rsidR="00BE010E" w:rsidRPr="00726EE4">
        <w:rPr>
          <w:lang w:val="es-ES"/>
        </w:rPr>
        <w:t xml:space="preserve">s </w:t>
      </w:r>
      <w:r w:rsidR="00D67450" w:rsidRPr="00726EE4">
        <w:rPr>
          <w:lang w:val="es-ES"/>
        </w:rPr>
        <w:t>tubos</w:t>
      </w:r>
      <w:r w:rsidR="00BE010E" w:rsidRPr="00726EE4">
        <w:rPr>
          <w:lang w:val="es-ES"/>
        </w:rPr>
        <w:t xml:space="preserve">, que llevan el aire dentro y fuera de los pulmones. </w:t>
      </w:r>
      <w:r w:rsidR="001F79D8" w:rsidRPr="00726EE4">
        <w:rPr>
          <w:lang w:val="es-ES"/>
        </w:rPr>
        <w:t xml:space="preserve">Cuando </w:t>
      </w:r>
      <w:r w:rsidR="00910F4A" w:rsidRPr="00726EE4">
        <w:rPr>
          <w:lang w:val="es-ES"/>
        </w:rPr>
        <w:t xml:space="preserve">las </w:t>
      </w:r>
      <w:r w:rsidR="00CB1DA7" w:rsidRPr="00726EE4">
        <w:rPr>
          <w:lang w:val="es-ES"/>
        </w:rPr>
        <w:t>persona</w:t>
      </w:r>
      <w:r w:rsidR="001F79D8" w:rsidRPr="00726EE4">
        <w:rPr>
          <w:lang w:val="es-ES"/>
        </w:rPr>
        <w:t>s con asma</w:t>
      </w:r>
      <w:r w:rsidR="00CB1DA7" w:rsidRPr="00726EE4">
        <w:rPr>
          <w:lang w:val="es-ES"/>
        </w:rPr>
        <w:t xml:space="preserve"> inhalan</w:t>
      </w:r>
      <w:r w:rsidR="00910F4A" w:rsidRPr="00726EE4">
        <w:rPr>
          <w:lang w:val="es-ES"/>
        </w:rPr>
        <w:t xml:space="preserve"> </w:t>
      </w:r>
      <w:r w:rsidR="00CB1DA7" w:rsidRPr="00726EE4">
        <w:rPr>
          <w:lang w:val="es-ES"/>
        </w:rPr>
        <w:t>un desencadenante</w:t>
      </w:r>
      <w:r w:rsidR="00222542" w:rsidRPr="00726EE4">
        <w:rPr>
          <w:lang w:val="es-ES"/>
        </w:rPr>
        <w:t>,</w:t>
      </w:r>
      <w:r w:rsidR="001F79D8" w:rsidRPr="00726EE4">
        <w:rPr>
          <w:lang w:val="es-ES"/>
        </w:rPr>
        <w:t xml:space="preserve"> las vías respiratorias </w:t>
      </w:r>
      <w:r w:rsidR="00910F4A" w:rsidRPr="00726EE4">
        <w:rPr>
          <w:lang w:val="es-ES"/>
        </w:rPr>
        <w:t xml:space="preserve">se </w:t>
      </w:r>
      <w:r w:rsidR="00EE759E" w:rsidRPr="00726EE4">
        <w:rPr>
          <w:lang w:val="es-ES"/>
        </w:rPr>
        <w:t>inflaman</w:t>
      </w:r>
      <w:r w:rsidR="001F79D8" w:rsidRPr="00726EE4">
        <w:rPr>
          <w:lang w:val="es-ES"/>
        </w:rPr>
        <w:t xml:space="preserve"> y los músculos se tensan, y </w:t>
      </w:r>
      <w:r w:rsidR="00910F4A" w:rsidRPr="00726EE4">
        <w:rPr>
          <w:lang w:val="es-ES"/>
        </w:rPr>
        <w:t xml:space="preserve">esto hace que la persona tenga </w:t>
      </w:r>
      <w:r w:rsidR="00225066" w:rsidRPr="00726EE4">
        <w:rPr>
          <w:lang w:val="es-ES"/>
        </w:rPr>
        <w:t>dificultades para respirar</w:t>
      </w:r>
      <w:r w:rsidR="001F79D8" w:rsidRPr="00726EE4">
        <w:rPr>
          <w:lang w:val="es-ES"/>
        </w:rPr>
        <w:t>.</w:t>
      </w:r>
    </w:p>
    <w:p w14:paraId="1FF47726" w14:textId="2BC0CFF8" w:rsidR="0060728D" w:rsidRPr="00726EE4" w:rsidRDefault="0060728D" w:rsidP="00957223">
      <w:pPr>
        <w:spacing w:after="0" w:line="240" w:lineRule="auto"/>
        <w:rPr>
          <w:lang w:val="es-ES"/>
        </w:rPr>
      </w:pPr>
    </w:p>
    <w:p w14:paraId="1EF72CBF" w14:textId="4CDC7673" w:rsidR="00222542" w:rsidRPr="00726EE4" w:rsidRDefault="00222542" w:rsidP="00957223">
      <w:pPr>
        <w:spacing w:after="0" w:line="240" w:lineRule="auto"/>
        <w:rPr>
          <w:lang w:val="es-ES"/>
        </w:rPr>
      </w:pPr>
      <w:r w:rsidRPr="00726EE4">
        <w:rPr>
          <w:lang w:val="es-ES"/>
        </w:rPr>
        <w:t xml:space="preserve">El asma es </w:t>
      </w:r>
      <w:r w:rsidR="00EE759E" w:rsidRPr="00726EE4">
        <w:rPr>
          <w:lang w:val="es-ES"/>
        </w:rPr>
        <w:t>la enfermedad de</w:t>
      </w:r>
      <w:r w:rsidRPr="00726EE4">
        <w:rPr>
          <w:lang w:val="es-ES"/>
        </w:rPr>
        <w:t xml:space="preserve"> largo plazo más común en </w:t>
      </w:r>
      <w:r w:rsidR="00910F4A" w:rsidRPr="00726EE4">
        <w:rPr>
          <w:lang w:val="es-ES"/>
        </w:rPr>
        <w:t xml:space="preserve">los </w:t>
      </w:r>
      <w:r w:rsidRPr="00726EE4">
        <w:rPr>
          <w:lang w:val="es-ES"/>
        </w:rPr>
        <w:t xml:space="preserve">niños </w:t>
      </w:r>
      <w:r w:rsidR="00910F4A" w:rsidRPr="00726EE4">
        <w:rPr>
          <w:lang w:val="es-ES"/>
        </w:rPr>
        <w:t xml:space="preserve">y </w:t>
      </w:r>
      <w:r w:rsidRPr="00726EE4">
        <w:rPr>
          <w:lang w:val="es-ES"/>
        </w:rPr>
        <w:t xml:space="preserve">afecta cerca de 5 </w:t>
      </w:r>
      <w:r w:rsidR="00EE759E" w:rsidRPr="00726EE4">
        <w:rPr>
          <w:lang w:val="es-ES"/>
        </w:rPr>
        <w:t>millones</w:t>
      </w:r>
      <w:r w:rsidRPr="00726EE4">
        <w:rPr>
          <w:lang w:val="es-ES"/>
        </w:rPr>
        <w:t xml:space="preserve"> de niños en los Estados Unidos. Normalmente, empieza antes de los 5 años. El asma afecta a algunos grupos de niños más que </w:t>
      </w:r>
      <w:r w:rsidR="00910F4A" w:rsidRPr="00726EE4">
        <w:rPr>
          <w:lang w:val="es-ES"/>
        </w:rPr>
        <w:t xml:space="preserve">a </w:t>
      </w:r>
      <w:r w:rsidRPr="00726EE4">
        <w:rPr>
          <w:lang w:val="es-ES"/>
        </w:rPr>
        <w:t xml:space="preserve">otros. Por </w:t>
      </w:r>
      <w:r w:rsidR="00910F4A" w:rsidRPr="00726EE4">
        <w:rPr>
          <w:lang w:val="es-ES"/>
        </w:rPr>
        <w:t>ejemplo, los niños tiene</w:t>
      </w:r>
      <w:r w:rsidR="00366207" w:rsidRPr="00726EE4">
        <w:rPr>
          <w:lang w:val="es-ES"/>
        </w:rPr>
        <w:t>n</w:t>
      </w:r>
      <w:r w:rsidR="00910F4A" w:rsidRPr="00726EE4">
        <w:rPr>
          <w:lang w:val="es-ES"/>
        </w:rPr>
        <w:t xml:space="preserve"> más </w:t>
      </w:r>
      <w:proofErr w:type="spellStart"/>
      <w:r w:rsidR="002B2722" w:rsidRPr="00726EE4">
        <w:rPr>
          <w:lang w:val="es-ES"/>
        </w:rPr>
        <w:t>propens</w:t>
      </w:r>
      <w:r w:rsidR="00796EF6" w:rsidRPr="00726EE4">
        <w:rPr>
          <w:lang w:val="es-ES"/>
        </w:rPr>
        <w:t>idad</w:t>
      </w:r>
      <w:proofErr w:type="spellEnd"/>
      <w:r w:rsidR="00910F4A" w:rsidRPr="00726EE4">
        <w:rPr>
          <w:lang w:val="es-ES"/>
        </w:rPr>
        <w:t xml:space="preserve"> </w:t>
      </w:r>
      <w:r w:rsidR="00B20B06" w:rsidRPr="00726EE4">
        <w:rPr>
          <w:lang w:val="es-ES"/>
        </w:rPr>
        <w:t>que las niñas</w:t>
      </w:r>
      <w:r w:rsidR="00910F4A" w:rsidRPr="00726EE4">
        <w:rPr>
          <w:lang w:val="es-ES"/>
        </w:rPr>
        <w:t xml:space="preserve"> de </w:t>
      </w:r>
      <w:r w:rsidR="00B20B06" w:rsidRPr="00726EE4">
        <w:rPr>
          <w:lang w:val="es-ES"/>
        </w:rPr>
        <w:t>ser</w:t>
      </w:r>
      <w:r w:rsidRPr="00726EE4">
        <w:rPr>
          <w:lang w:val="es-ES"/>
        </w:rPr>
        <w:t xml:space="preserve"> </w:t>
      </w:r>
      <w:r w:rsidR="00B20B06" w:rsidRPr="00726EE4">
        <w:rPr>
          <w:lang w:val="es-ES"/>
        </w:rPr>
        <w:t xml:space="preserve">diagnosticados con </w:t>
      </w:r>
      <w:r w:rsidR="00CB434F" w:rsidRPr="00726EE4">
        <w:rPr>
          <w:lang w:val="es-ES"/>
        </w:rPr>
        <w:t>asma</w:t>
      </w:r>
      <w:r w:rsidR="00910F4A" w:rsidRPr="00726EE4">
        <w:rPr>
          <w:lang w:val="es-ES"/>
        </w:rPr>
        <w:t xml:space="preserve">. </w:t>
      </w:r>
      <w:r w:rsidR="00BA217F" w:rsidRPr="00726EE4">
        <w:rPr>
          <w:lang w:val="es-ES"/>
        </w:rPr>
        <w:t>L</w:t>
      </w:r>
      <w:r w:rsidR="00E77758" w:rsidRPr="00726EE4">
        <w:rPr>
          <w:lang w:val="es-ES"/>
        </w:rPr>
        <w:t xml:space="preserve">os </w:t>
      </w:r>
      <w:r w:rsidR="00CB434F" w:rsidRPr="00726EE4">
        <w:rPr>
          <w:lang w:val="es-ES"/>
        </w:rPr>
        <w:t>niños</w:t>
      </w:r>
      <w:r w:rsidR="0097044E" w:rsidRPr="00726EE4">
        <w:rPr>
          <w:lang w:val="es-ES"/>
        </w:rPr>
        <w:t xml:space="preserve"> de raza negra/</w:t>
      </w:r>
      <w:r w:rsidR="00CB434F" w:rsidRPr="00726EE4">
        <w:rPr>
          <w:lang w:val="es-ES"/>
        </w:rPr>
        <w:t>afroamericanos</w:t>
      </w:r>
      <w:r w:rsidR="00BA217F" w:rsidRPr="00726EE4">
        <w:rPr>
          <w:lang w:val="es-ES"/>
        </w:rPr>
        <w:t>,</w:t>
      </w:r>
      <w:r w:rsidR="00CB434F" w:rsidRPr="00726EE4">
        <w:rPr>
          <w:lang w:val="es-ES"/>
        </w:rPr>
        <w:t xml:space="preserve"> </w:t>
      </w:r>
      <w:r w:rsidR="00BB3487" w:rsidRPr="00726EE4">
        <w:rPr>
          <w:lang w:val="es-ES"/>
        </w:rPr>
        <w:t xml:space="preserve">niños indoamericanos, y </w:t>
      </w:r>
      <w:r w:rsidR="00910F4A" w:rsidRPr="00726EE4">
        <w:rPr>
          <w:lang w:val="es-ES"/>
        </w:rPr>
        <w:t>puertorriqueño</w:t>
      </w:r>
      <w:r w:rsidR="00BB3487" w:rsidRPr="00726EE4">
        <w:rPr>
          <w:lang w:val="es-ES"/>
        </w:rPr>
        <w:t>s t</w:t>
      </w:r>
      <w:r w:rsidR="00B20B06" w:rsidRPr="00726EE4">
        <w:rPr>
          <w:lang w:val="es-ES"/>
        </w:rPr>
        <w:t xml:space="preserve">ienen más </w:t>
      </w:r>
      <w:proofErr w:type="spellStart"/>
      <w:r w:rsidR="00796EF6" w:rsidRPr="00726EE4">
        <w:rPr>
          <w:lang w:val="es-ES"/>
        </w:rPr>
        <w:t>propensidad</w:t>
      </w:r>
      <w:proofErr w:type="spellEnd"/>
      <w:r w:rsidR="00796EF6" w:rsidRPr="00726EE4" w:rsidDel="00796EF6">
        <w:rPr>
          <w:lang w:val="es-ES"/>
        </w:rPr>
        <w:t xml:space="preserve"> </w:t>
      </w:r>
      <w:r w:rsidR="00B20B06" w:rsidRPr="00726EE4">
        <w:rPr>
          <w:lang w:val="es-ES"/>
        </w:rPr>
        <w:t>que los niños blancos de ser diagnosticados con asma</w:t>
      </w:r>
      <w:r w:rsidR="00CB434F" w:rsidRPr="00726EE4">
        <w:rPr>
          <w:lang w:val="es-ES"/>
        </w:rPr>
        <w:t>.</w:t>
      </w:r>
    </w:p>
    <w:p w14:paraId="6441A667" w14:textId="3F21DFF2" w:rsidR="00CB434F" w:rsidRPr="00726EE4" w:rsidRDefault="00CB434F" w:rsidP="00CB434F">
      <w:pPr>
        <w:spacing w:after="0" w:line="240" w:lineRule="auto"/>
        <w:rPr>
          <w:lang w:val="es-ES"/>
        </w:rPr>
      </w:pPr>
    </w:p>
    <w:p w14:paraId="2109D116" w14:textId="10CE9870" w:rsidR="00CB434F" w:rsidRPr="00726EE4" w:rsidRDefault="00B20B06" w:rsidP="00CB434F">
      <w:pPr>
        <w:spacing w:after="0" w:line="240" w:lineRule="auto"/>
        <w:rPr>
          <w:lang w:val="es-ES"/>
        </w:rPr>
      </w:pPr>
      <w:r w:rsidRPr="00726EE4">
        <w:rPr>
          <w:lang w:val="es-ES"/>
        </w:rPr>
        <w:t xml:space="preserve">Si el asma no </w:t>
      </w:r>
      <w:r w:rsidR="00760B23" w:rsidRPr="00726EE4">
        <w:rPr>
          <w:lang w:val="es-ES"/>
        </w:rPr>
        <w:t>está</w:t>
      </w:r>
      <w:r w:rsidRPr="00726EE4">
        <w:rPr>
          <w:lang w:val="es-ES"/>
        </w:rPr>
        <w:t xml:space="preserve"> bajo </w:t>
      </w:r>
      <w:r w:rsidR="00E25A2A" w:rsidRPr="00726EE4">
        <w:rPr>
          <w:lang w:val="es-ES"/>
        </w:rPr>
        <w:t xml:space="preserve">control, puede </w:t>
      </w:r>
      <w:r w:rsidRPr="00726EE4">
        <w:rPr>
          <w:lang w:val="es-ES"/>
        </w:rPr>
        <w:t xml:space="preserve">hacer que los niños falten a la escuela </w:t>
      </w:r>
      <w:r w:rsidR="00E25A2A" w:rsidRPr="00726EE4">
        <w:rPr>
          <w:lang w:val="es-ES"/>
        </w:rPr>
        <w:t xml:space="preserve">o </w:t>
      </w:r>
      <w:r w:rsidRPr="00726EE4">
        <w:rPr>
          <w:lang w:val="es-ES"/>
        </w:rPr>
        <w:t xml:space="preserve">tengan que ser </w:t>
      </w:r>
      <w:r w:rsidR="00E25A2A" w:rsidRPr="00726EE4">
        <w:rPr>
          <w:lang w:val="es-ES"/>
        </w:rPr>
        <w:t>hospitali</w:t>
      </w:r>
      <w:r w:rsidRPr="00726EE4">
        <w:rPr>
          <w:lang w:val="es-ES"/>
        </w:rPr>
        <w:t>zados</w:t>
      </w:r>
      <w:r w:rsidR="00E25A2A" w:rsidRPr="00726EE4">
        <w:rPr>
          <w:lang w:val="es-ES"/>
        </w:rPr>
        <w:t xml:space="preserve">. La buena noticia es que, con el manejo correcto, la mayoría de </w:t>
      </w:r>
      <w:r w:rsidRPr="00726EE4">
        <w:rPr>
          <w:lang w:val="es-ES"/>
        </w:rPr>
        <w:t xml:space="preserve">los niños con asma pueden </w:t>
      </w:r>
      <w:r w:rsidR="00E25A2A" w:rsidRPr="00726EE4">
        <w:rPr>
          <w:lang w:val="es-ES"/>
        </w:rPr>
        <w:t>tener vidas sanas y activas.</w:t>
      </w:r>
      <w:r w:rsidR="00F056BA" w:rsidRPr="00726EE4">
        <w:rPr>
          <w:lang w:val="es-ES"/>
        </w:rPr>
        <w:t xml:space="preserve"> </w:t>
      </w:r>
      <w:r w:rsidRPr="00726EE4">
        <w:rPr>
          <w:lang w:val="es-ES"/>
        </w:rPr>
        <w:t>S</w:t>
      </w:r>
      <w:r w:rsidR="00F056BA" w:rsidRPr="00726EE4">
        <w:rPr>
          <w:lang w:val="es-ES"/>
        </w:rPr>
        <w:t>i cree que su hijo tiene asma</w:t>
      </w:r>
      <w:r w:rsidRPr="00726EE4">
        <w:rPr>
          <w:lang w:val="es-ES"/>
        </w:rPr>
        <w:t>, puede tomar l</w:t>
      </w:r>
      <w:r w:rsidR="00796EF6" w:rsidRPr="00726EE4">
        <w:rPr>
          <w:lang w:val="es-ES"/>
        </w:rPr>
        <w:t>o</w:t>
      </w:r>
      <w:r w:rsidRPr="00726EE4">
        <w:rPr>
          <w:lang w:val="es-ES"/>
        </w:rPr>
        <w:t xml:space="preserve">s siguientes </w:t>
      </w:r>
      <w:r w:rsidR="00796EF6" w:rsidRPr="00726EE4">
        <w:rPr>
          <w:lang w:val="es-ES"/>
        </w:rPr>
        <w:t>pasos</w:t>
      </w:r>
      <w:r w:rsidR="00F056BA" w:rsidRPr="00726EE4">
        <w:rPr>
          <w:lang w:val="es-ES"/>
        </w:rPr>
        <w:t>:</w:t>
      </w:r>
    </w:p>
    <w:p w14:paraId="6915587A" w14:textId="77777777" w:rsidR="00B20B06" w:rsidRPr="00726EE4" w:rsidRDefault="00B20B06" w:rsidP="006F5556">
      <w:pPr>
        <w:spacing w:after="0" w:line="240" w:lineRule="auto"/>
        <w:rPr>
          <w:lang w:val="es-US"/>
        </w:rPr>
      </w:pPr>
    </w:p>
    <w:p w14:paraId="43E3B949" w14:textId="46E04E4B" w:rsidR="00F14470" w:rsidRPr="00726EE4" w:rsidRDefault="00514FE2" w:rsidP="00F14470">
      <w:pPr>
        <w:spacing w:after="0" w:line="240" w:lineRule="auto"/>
        <w:rPr>
          <w:lang w:val="es-ES"/>
        </w:rPr>
      </w:pPr>
      <w:r w:rsidRPr="00726EE4">
        <w:rPr>
          <w:b/>
          <w:lang w:val="es-ES"/>
        </w:rPr>
        <w:t xml:space="preserve">Este </w:t>
      </w:r>
      <w:r w:rsidR="00AA592E" w:rsidRPr="00726EE4">
        <w:rPr>
          <w:b/>
          <w:lang w:val="es-ES"/>
        </w:rPr>
        <w:t>atento</w:t>
      </w:r>
      <w:r w:rsidRPr="00726EE4">
        <w:rPr>
          <w:b/>
          <w:lang w:val="es-ES"/>
        </w:rPr>
        <w:t xml:space="preserve"> </w:t>
      </w:r>
      <w:r w:rsidR="00AA592E" w:rsidRPr="00726EE4">
        <w:rPr>
          <w:b/>
          <w:lang w:val="es-ES"/>
        </w:rPr>
        <w:t xml:space="preserve">a los </w:t>
      </w:r>
      <w:r w:rsidR="00731161" w:rsidRPr="00726EE4">
        <w:rPr>
          <w:b/>
          <w:lang w:val="es-ES"/>
        </w:rPr>
        <w:t xml:space="preserve">síntomas </w:t>
      </w:r>
      <w:r w:rsidR="00AA592E" w:rsidRPr="00726EE4">
        <w:rPr>
          <w:b/>
          <w:lang w:val="es-ES"/>
        </w:rPr>
        <w:t xml:space="preserve">comunes </w:t>
      </w:r>
      <w:r w:rsidR="00731161" w:rsidRPr="00726EE4">
        <w:rPr>
          <w:b/>
          <w:lang w:val="es-ES"/>
        </w:rPr>
        <w:t>de asma.</w:t>
      </w:r>
      <w:r w:rsidR="00731161" w:rsidRPr="00726EE4">
        <w:rPr>
          <w:lang w:val="es-ES"/>
        </w:rPr>
        <w:t xml:space="preserve"> </w:t>
      </w:r>
      <w:r w:rsidR="00901786" w:rsidRPr="00726EE4">
        <w:rPr>
          <w:lang w:val="es-ES"/>
        </w:rPr>
        <w:t>Estos incluyen la tos, sibilancias, opresión en el pecho, y falta de</w:t>
      </w:r>
      <w:r w:rsidR="00AA592E" w:rsidRPr="00726EE4">
        <w:rPr>
          <w:lang w:val="es-ES"/>
        </w:rPr>
        <w:t xml:space="preserve"> </w:t>
      </w:r>
      <w:r w:rsidR="00901786" w:rsidRPr="00726EE4">
        <w:rPr>
          <w:lang w:val="es-ES"/>
        </w:rPr>
        <w:t xml:space="preserve">aire al respirar. Según el Instituto Nacional del Corazón, los Pulmones, y la Sangre, </w:t>
      </w:r>
      <w:r w:rsidR="00AA592E" w:rsidRPr="00726EE4">
        <w:rPr>
          <w:lang w:val="es-ES"/>
        </w:rPr>
        <w:t xml:space="preserve">el </w:t>
      </w:r>
      <w:r w:rsidR="00901786" w:rsidRPr="00726EE4">
        <w:rPr>
          <w:lang w:val="es-ES"/>
        </w:rPr>
        <w:t xml:space="preserve">40% de </w:t>
      </w:r>
      <w:r w:rsidR="00AA592E" w:rsidRPr="00726EE4">
        <w:rPr>
          <w:lang w:val="es-ES"/>
        </w:rPr>
        <w:t xml:space="preserve">los </w:t>
      </w:r>
      <w:r w:rsidR="00901786" w:rsidRPr="00726EE4">
        <w:rPr>
          <w:lang w:val="es-ES"/>
        </w:rPr>
        <w:t>niños que tienen sibilancias cuando se enfermen con resfriados o infecciones respiratori</w:t>
      </w:r>
      <w:r w:rsidR="00796EF6" w:rsidRPr="00726EE4">
        <w:rPr>
          <w:lang w:val="es-ES"/>
        </w:rPr>
        <w:t>a</w:t>
      </w:r>
      <w:r w:rsidR="00901786" w:rsidRPr="00726EE4">
        <w:rPr>
          <w:lang w:val="es-ES"/>
        </w:rPr>
        <w:t xml:space="preserve">s </w:t>
      </w:r>
      <w:r w:rsidR="00AA592E" w:rsidRPr="00726EE4">
        <w:rPr>
          <w:lang w:val="es-ES"/>
        </w:rPr>
        <w:t xml:space="preserve">son diagnosticados con </w:t>
      </w:r>
      <w:r w:rsidR="00901786" w:rsidRPr="00726EE4">
        <w:rPr>
          <w:lang w:val="es-ES"/>
        </w:rPr>
        <w:t>asma</w:t>
      </w:r>
      <w:r w:rsidR="00AA592E" w:rsidRPr="00726EE4">
        <w:rPr>
          <w:lang w:val="es-ES"/>
        </w:rPr>
        <w:t xml:space="preserve"> más adelante</w:t>
      </w:r>
      <w:r w:rsidR="00901786" w:rsidRPr="00726EE4">
        <w:rPr>
          <w:lang w:val="es-ES"/>
        </w:rPr>
        <w:t>.</w:t>
      </w:r>
      <w:r w:rsidR="00D83DDC" w:rsidRPr="00726EE4">
        <w:rPr>
          <w:lang w:val="es-ES"/>
        </w:rPr>
        <w:t xml:space="preserve"> </w:t>
      </w:r>
      <w:r w:rsidR="00AA592E" w:rsidRPr="00726EE4">
        <w:rPr>
          <w:lang w:val="es-ES"/>
        </w:rPr>
        <w:t xml:space="preserve">Observe </w:t>
      </w:r>
      <w:r w:rsidR="00901786" w:rsidRPr="00726EE4">
        <w:rPr>
          <w:lang w:val="es-ES"/>
        </w:rPr>
        <w:t>cu</w:t>
      </w:r>
      <w:r w:rsidR="00AA592E" w:rsidRPr="00726EE4">
        <w:rPr>
          <w:lang w:val="es-ES"/>
        </w:rPr>
        <w:t>á</w:t>
      </w:r>
      <w:r w:rsidR="00901786" w:rsidRPr="00726EE4">
        <w:rPr>
          <w:lang w:val="es-ES"/>
        </w:rPr>
        <w:t>ndo y d</w:t>
      </w:r>
      <w:r w:rsidR="00AA592E" w:rsidRPr="00726EE4">
        <w:rPr>
          <w:lang w:val="es-ES"/>
        </w:rPr>
        <w:t>ó</w:t>
      </w:r>
      <w:r w:rsidR="00901786" w:rsidRPr="00726EE4">
        <w:rPr>
          <w:lang w:val="es-ES"/>
        </w:rPr>
        <w:t xml:space="preserve">nde su hijo tiene síntomas. </w:t>
      </w:r>
      <w:r w:rsidR="00D83DDC" w:rsidRPr="00726EE4">
        <w:rPr>
          <w:lang w:val="es-ES"/>
        </w:rPr>
        <w:t xml:space="preserve">¿Los síntomas interrumpen </w:t>
      </w:r>
      <w:r w:rsidR="00205B1A" w:rsidRPr="00726EE4">
        <w:rPr>
          <w:lang w:val="es-ES"/>
        </w:rPr>
        <w:t>el</w:t>
      </w:r>
      <w:r w:rsidR="00D83DDC" w:rsidRPr="00726EE4">
        <w:rPr>
          <w:lang w:val="es-ES"/>
        </w:rPr>
        <w:t xml:space="preserve"> sueño</w:t>
      </w:r>
      <w:r w:rsidR="00205B1A" w:rsidRPr="00726EE4">
        <w:rPr>
          <w:lang w:val="es-ES"/>
        </w:rPr>
        <w:t xml:space="preserve"> de su hijo</w:t>
      </w:r>
      <w:r w:rsidR="00D83DDC" w:rsidRPr="00726EE4">
        <w:rPr>
          <w:lang w:val="es-ES"/>
        </w:rPr>
        <w:t xml:space="preserve">? ¿Ocurren durante una hora </w:t>
      </w:r>
      <w:r w:rsidRPr="00726EE4">
        <w:rPr>
          <w:lang w:val="es-ES"/>
        </w:rPr>
        <w:t>específica</w:t>
      </w:r>
      <w:r w:rsidR="00D83DDC" w:rsidRPr="00726EE4">
        <w:rPr>
          <w:lang w:val="es-ES"/>
        </w:rPr>
        <w:t xml:space="preserve"> del día? ¿</w:t>
      </w:r>
      <w:r w:rsidR="00AA592E" w:rsidRPr="00726EE4">
        <w:rPr>
          <w:lang w:val="es-ES"/>
        </w:rPr>
        <w:t>Los empeora e</w:t>
      </w:r>
      <w:r w:rsidR="00D83DDC" w:rsidRPr="00726EE4">
        <w:rPr>
          <w:lang w:val="es-ES"/>
        </w:rPr>
        <w:t xml:space="preserve">l ejercicio, las alergias o una enfermedad? </w:t>
      </w:r>
    </w:p>
    <w:p w14:paraId="2573A9DA" w14:textId="77777777" w:rsidR="00F14470" w:rsidRPr="00726EE4" w:rsidRDefault="00F14470" w:rsidP="00760D6D">
      <w:pPr>
        <w:pStyle w:val="ListParagraph"/>
        <w:spacing w:after="0" w:line="240" w:lineRule="auto"/>
        <w:rPr>
          <w:lang w:val="es-ES"/>
        </w:rPr>
      </w:pPr>
    </w:p>
    <w:p w14:paraId="46CE5A5A" w14:textId="039C23C8" w:rsidR="00F14470" w:rsidRPr="00726EE4" w:rsidRDefault="00BB3487" w:rsidP="006F5556">
      <w:pPr>
        <w:spacing w:after="0" w:line="240" w:lineRule="auto"/>
        <w:rPr>
          <w:lang w:val="es-ES"/>
        </w:rPr>
      </w:pPr>
      <w:r w:rsidRPr="00726EE4">
        <w:rPr>
          <w:b/>
          <w:lang w:val="es-ES"/>
        </w:rPr>
        <w:t>Si los síntomas de su hijo siguen, v</w:t>
      </w:r>
      <w:r w:rsidR="007C4E9F" w:rsidRPr="00726EE4">
        <w:rPr>
          <w:b/>
          <w:lang w:val="es-ES"/>
        </w:rPr>
        <w:t>isite a un proveedor de salud.</w:t>
      </w:r>
      <w:r w:rsidR="007C4E9F" w:rsidRPr="00726EE4">
        <w:rPr>
          <w:lang w:val="es-ES"/>
        </w:rPr>
        <w:t xml:space="preserve"> El proveedor de salud </w:t>
      </w:r>
      <w:r w:rsidR="00AA592E" w:rsidRPr="00726EE4">
        <w:rPr>
          <w:lang w:val="es-ES"/>
        </w:rPr>
        <w:t xml:space="preserve">puede </w:t>
      </w:r>
      <w:r w:rsidR="007C4E9F" w:rsidRPr="00726EE4">
        <w:rPr>
          <w:lang w:val="es-ES"/>
        </w:rPr>
        <w:t>pregunta</w:t>
      </w:r>
      <w:r w:rsidR="00AA592E" w:rsidRPr="00726EE4">
        <w:rPr>
          <w:lang w:val="es-ES"/>
        </w:rPr>
        <w:t xml:space="preserve">r </w:t>
      </w:r>
      <w:r w:rsidR="007C4E9F" w:rsidRPr="00726EE4">
        <w:rPr>
          <w:lang w:val="es-ES"/>
        </w:rPr>
        <w:t xml:space="preserve">sobre el historial médico </w:t>
      </w:r>
      <w:r w:rsidR="007238A2" w:rsidRPr="00726EE4">
        <w:rPr>
          <w:lang w:val="es-ES"/>
        </w:rPr>
        <w:t>de su hijo,</w:t>
      </w:r>
      <w:r w:rsidR="007C4E9F" w:rsidRPr="00726EE4">
        <w:rPr>
          <w:lang w:val="es-ES"/>
        </w:rPr>
        <w:t xml:space="preserve"> los síntomas y hacer</w:t>
      </w:r>
      <w:r w:rsidR="00AA592E" w:rsidRPr="00726EE4">
        <w:rPr>
          <w:lang w:val="es-ES"/>
        </w:rPr>
        <w:t>le</w:t>
      </w:r>
      <w:r w:rsidR="007C4E9F" w:rsidRPr="00726EE4">
        <w:rPr>
          <w:lang w:val="es-ES"/>
        </w:rPr>
        <w:t xml:space="preserve"> un examen físico.</w:t>
      </w:r>
      <w:r w:rsidR="007238A2" w:rsidRPr="00726EE4">
        <w:rPr>
          <w:lang w:val="es-ES"/>
        </w:rPr>
        <w:t xml:space="preserve"> </w:t>
      </w:r>
      <w:r w:rsidR="00AA592E" w:rsidRPr="00726EE4">
        <w:rPr>
          <w:lang w:val="es-ES"/>
        </w:rPr>
        <w:t xml:space="preserve">También pueda que hagan </w:t>
      </w:r>
      <w:r w:rsidR="007238A2" w:rsidRPr="00726EE4">
        <w:rPr>
          <w:lang w:val="es-ES"/>
        </w:rPr>
        <w:t xml:space="preserve">unas pruebas para </w:t>
      </w:r>
      <w:r w:rsidR="006730C1" w:rsidRPr="00726EE4">
        <w:rPr>
          <w:lang w:val="es-ES"/>
        </w:rPr>
        <w:t>medir</w:t>
      </w:r>
      <w:r w:rsidR="007238A2" w:rsidRPr="00726EE4">
        <w:rPr>
          <w:lang w:val="es-ES"/>
        </w:rPr>
        <w:t xml:space="preserve"> la respiración de su hijo.</w:t>
      </w:r>
    </w:p>
    <w:p w14:paraId="399663DF" w14:textId="77777777" w:rsidR="007C4E9F" w:rsidRPr="00726EE4" w:rsidRDefault="007C4E9F" w:rsidP="006F5556">
      <w:pPr>
        <w:spacing w:after="0" w:line="240" w:lineRule="auto"/>
        <w:rPr>
          <w:lang w:val="es-ES"/>
        </w:rPr>
      </w:pPr>
    </w:p>
    <w:p w14:paraId="734C1D2C" w14:textId="012E9F5D" w:rsidR="00F14470" w:rsidRPr="00726EE4" w:rsidRDefault="006730C1" w:rsidP="00CD710C">
      <w:pPr>
        <w:spacing w:after="0" w:line="240" w:lineRule="auto"/>
        <w:rPr>
          <w:lang w:val="es-ES"/>
        </w:rPr>
      </w:pPr>
      <w:r w:rsidRPr="00726EE4">
        <w:rPr>
          <w:b/>
          <w:lang w:val="es-ES"/>
        </w:rPr>
        <w:t xml:space="preserve">Trabaje con su doctor para desarrollar un plan de acción para el asma si su hijo </w:t>
      </w:r>
      <w:r w:rsidR="00EA56E3" w:rsidRPr="00726EE4">
        <w:rPr>
          <w:b/>
          <w:lang w:val="es-ES"/>
        </w:rPr>
        <w:t>recibe un diagnóstico de</w:t>
      </w:r>
      <w:r w:rsidRPr="00726EE4">
        <w:rPr>
          <w:b/>
          <w:lang w:val="es-ES"/>
        </w:rPr>
        <w:t xml:space="preserve"> asma.</w:t>
      </w:r>
      <w:r w:rsidR="00EA56E3" w:rsidRPr="00726EE4">
        <w:rPr>
          <w:b/>
          <w:lang w:val="es-ES"/>
        </w:rPr>
        <w:t xml:space="preserve"> </w:t>
      </w:r>
      <w:r w:rsidR="00EA56E3" w:rsidRPr="00726EE4">
        <w:rPr>
          <w:lang w:val="es-ES"/>
        </w:rPr>
        <w:t>Es</w:t>
      </w:r>
      <w:r w:rsidR="00BC26DE" w:rsidRPr="00726EE4">
        <w:rPr>
          <w:lang w:val="es-ES"/>
        </w:rPr>
        <w:t>t</w:t>
      </w:r>
      <w:r w:rsidR="00EA56E3" w:rsidRPr="00726EE4">
        <w:rPr>
          <w:lang w:val="es-ES"/>
        </w:rPr>
        <w:t>o es importante. El plan le ayudar</w:t>
      </w:r>
      <w:r w:rsidR="00EA56E3" w:rsidRPr="00726EE4">
        <w:rPr>
          <w:rFonts w:cstheme="minorHAnsi"/>
          <w:lang w:val="es-ES"/>
        </w:rPr>
        <w:t>á</w:t>
      </w:r>
      <w:r w:rsidR="00EA56E3" w:rsidRPr="00726EE4">
        <w:rPr>
          <w:lang w:val="es-ES"/>
        </w:rPr>
        <w:t xml:space="preserve"> </w:t>
      </w:r>
      <w:r w:rsidR="00BC26DE" w:rsidRPr="00726EE4">
        <w:rPr>
          <w:lang w:val="es-ES"/>
        </w:rPr>
        <w:t xml:space="preserve">a </w:t>
      </w:r>
      <w:r w:rsidR="00EA56E3" w:rsidRPr="00726EE4">
        <w:rPr>
          <w:lang w:val="es-ES"/>
        </w:rPr>
        <w:t xml:space="preserve">mantener un registro de medicinas, monitorear síntomas y cambios en los síntomas y saber cuándo </w:t>
      </w:r>
      <w:r w:rsidR="00BC26DE" w:rsidRPr="00726EE4">
        <w:rPr>
          <w:lang w:val="es-ES"/>
        </w:rPr>
        <w:t xml:space="preserve">pedir ayuda </w:t>
      </w:r>
      <w:r w:rsidR="00EA56E3" w:rsidRPr="00726EE4">
        <w:rPr>
          <w:lang w:val="es-ES"/>
        </w:rPr>
        <w:t>médica de emergencia</w:t>
      </w:r>
      <w:r w:rsidR="00DE14A4" w:rsidRPr="00726EE4">
        <w:rPr>
          <w:lang w:val="es-ES"/>
        </w:rPr>
        <w:t>.</w:t>
      </w:r>
    </w:p>
    <w:p w14:paraId="0330A9C0" w14:textId="77777777" w:rsidR="006730C1" w:rsidRPr="00726EE4" w:rsidRDefault="006730C1" w:rsidP="00CD710C">
      <w:pPr>
        <w:spacing w:after="0" w:line="240" w:lineRule="auto"/>
        <w:rPr>
          <w:lang w:val="es-ES"/>
        </w:rPr>
      </w:pPr>
    </w:p>
    <w:p w14:paraId="31BDA4EA" w14:textId="1815648F" w:rsidR="00F14470" w:rsidRPr="00726EE4" w:rsidRDefault="00DE14A4" w:rsidP="00CD710C">
      <w:pPr>
        <w:spacing w:after="0" w:line="240" w:lineRule="auto"/>
        <w:rPr>
          <w:lang w:val="es-ES"/>
        </w:rPr>
      </w:pPr>
      <w:r w:rsidRPr="00726EE4">
        <w:rPr>
          <w:b/>
          <w:lang w:val="es-ES"/>
        </w:rPr>
        <w:t>Aprenda sobre los desencadenantes que pueden provocar un ataque de asma.</w:t>
      </w:r>
      <w:r w:rsidRPr="00726EE4">
        <w:rPr>
          <w:lang w:val="es-ES"/>
        </w:rPr>
        <w:t xml:space="preserve"> Intente de evitar los desencadenantes que empeoran los síntomas de su hijo. Pueden </w:t>
      </w:r>
      <w:r w:rsidR="00BC26DE" w:rsidRPr="00726EE4">
        <w:rPr>
          <w:lang w:val="es-ES"/>
        </w:rPr>
        <w:t xml:space="preserve">ser </w:t>
      </w:r>
      <w:r w:rsidRPr="00726EE4">
        <w:rPr>
          <w:lang w:val="es-ES"/>
        </w:rPr>
        <w:t xml:space="preserve">cosas </w:t>
      </w:r>
      <w:r w:rsidR="00DD5FB8" w:rsidRPr="00726EE4">
        <w:rPr>
          <w:lang w:val="es-ES"/>
        </w:rPr>
        <w:t>que causan las alergias – como las mascotas, el polen, el moho y el polvo – o el fr</w:t>
      </w:r>
      <w:r w:rsidR="00EE3CC0" w:rsidRPr="00726EE4">
        <w:rPr>
          <w:lang w:val="es-ES"/>
        </w:rPr>
        <w:t>í</w:t>
      </w:r>
      <w:r w:rsidR="00DD5FB8" w:rsidRPr="00726EE4">
        <w:rPr>
          <w:lang w:val="es-ES"/>
        </w:rPr>
        <w:t>o o aire de baja calidad, infecciones como la gripe, y el humo de tabaco.</w:t>
      </w:r>
    </w:p>
    <w:p w14:paraId="4E6B610A" w14:textId="77777777" w:rsidR="00DE14A4" w:rsidRPr="00726EE4" w:rsidRDefault="00DE14A4" w:rsidP="00CD710C">
      <w:pPr>
        <w:spacing w:after="0" w:line="240" w:lineRule="auto"/>
        <w:rPr>
          <w:lang w:val="es-ES"/>
        </w:rPr>
      </w:pPr>
    </w:p>
    <w:p w14:paraId="0270D1D9" w14:textId="6207B825" w:rsidR="00F14470" w:rsidRPr="00726EE4" w:rsidRDefault="000A0F49" w:rsidP="00957223">
      <w:pPr>
        <w:spacing w:after="0" w:line="240" w:lineRule="auto"/>
        <w:rPr>
          <w:lang w:val="es-ES"/>
        </w:rPr>
      </w:pPr>
      <w:r w:rsidRPr="00726EE4">
        <w:rPr>
          <w:lang w:val="es-ES"/>
        </w:rPr>
        <w:t xml:space="preserve">Su familia y proveedor de salud pueden trabajar juntos para controlar el asma de su hijo </w:t>
      </w:r>
      <w:r w:rsidR="002A1BB2" w:rsidRPr="00726EE4">
        <w:rPr>
          <w:lang w:val="es-ES"/>
        </w:rPr>
        <w:t>para</w:t>
      </w:r>
      <w:r w:rsidRPr="00726EE4">
        <w:rPr>
          <w:lang w:val="es-ES"/>
        </w:rPr>
        <w:t xml:space="preserve"> que su hijo </w:t>
      </w:r>
      <w:r w:rsidR="00F53EED" w:rsidRPr="00726EE4">
        <w:rPr>
          <w:lang w:val="es-ES"/>
        </w:rPr>
        <w:t>pueda seguir</w:t>
      </w:r>
      <w:r w:rsidRPr="00726EE4">
        <w:rPr>
          <w:lang w:val="es-ES"/>
        </w:rPr>
        <w:t xml:space="preserve"> </w:t>
      </w:r>
      <w:r w:rsidR="00BC26DE" w:rsidRPr="00726EE4">
        <w:rPr>
          <w:lang w:val="es-ES"/>
        </w:rPr>
        <w:t xml:space="preserve">haciendo </w:t>
      </w:r>
      <w:r w:rsidRPr="00726EE4">
        <w:rPr>
          <w:lang w:val="es-ES"/>
        </w:rPr>
        <w:t>las actividades que le gustan.</w:t>
      </w:r>
    </w:p>
    <w:p w14:paraId="76F3667B" w14:textId="77777777" w:rsidR="000A0F49" w:rsidRPr="00726EE4" w:rsidRDefault="000A0F49" w:rsidP="00957223">
      <w:pPr>
        <w:spacing w:after="0" w:line="240" w:lineRule="auto"/>
        <w:rPr>
          <w:lang w:val="es-ES"/>
        </w:rPr>
      </w:pPr>
    </w:p>
    <w:bookmarkEnd w:id="0"/>
    <w:bookmarkEnd w:id="1"/>
    <w:p w14:paraId="53108C62" w14:textId="5D3DB8B5" w:rsidR="00F14470" w:rsidRPr="00726EE4" w:rsidRDefault="00F14470" w:rsidP="00957223">
      <w:pPr>
        <w:spacing w:after="0" w:line="240" w:lineRule="auto"/>
        <w:rPr>
          <w:lang w:val="es-ES"/>
        </w:rPr>
      </w:pPr>
      <w:r w:rsidRPr="00726EE4">
        <w:rPr>
          <w:lang w:val="es-ES"/>
        </w:rPr>
        <w:t xml:space="preserve">Encuentre información y recursos sobre el asma del programa </w:t>
      </w:r>
      <w:proofErr w:type="spellStart"/>
      <w:r w:rsidRPr="00726EE4">
        <w:rPr>
          <w:i/>
          <w:iCs/>
          <w:lang w:val="es-ES"/>
        </w:rPr>
        <w:t>Learn</w:t>
      </w:r>
      <w:proofErr w:type="spellEnd"/>
      <w:r w:rsidRPr="00726EE4">
        <w:rPr>
          <w:i/>
          <w:iCs/>
          <w:lang w:val="es-ES"/>
        </w:rPr>
        <w:t xml:space="preserve"> More </w:t>
      </w:r>
      <w:proofErr w:type="spellStart"/>
      <w:r w:rsidRPr="00726EE4">
        <w:rPr>
          <w:i/>
          <w:iCs/>
          <w:lang w:val="es-ES"/>
        </w:rPr>
        <w:t>Breathe</w:t>
      </w:r>
      <w:proofErr w:type="spellEnd"/>
      <w:r w:rsidRPr="00726EE4">
        <w:rPr>
          <w:i/>
          <w:iCs/>
          <w:lang w:val="es-ES"/>
        </w:rPr>
        <w:t xml:space="preserve"> </w:t>
      </w:r>
      <w:proofErr w:type="spellStart"/>
      <w:r w:rsidRPr="00726EE4">
        <w:rPr>
          <w:i/>
          <w:iCs/>
          <w:lang w:val="es-ES"/>
        </w:rPr>
        <w:t>Better</w:t>
      </w:r>
      <w:proofErr w:type="spellEnd"/>
      <w:r w:rsidRPr="00726EE4">
        <w:rPr>
          <w:rFonts w:cstheme="minorHAnsi"/>
          <w:lang w:val="es-ES"/>
        </w:rPr>
        <w:t>®</w:t>
      </w:r>
      <w:r w:rsidRPr="00726EE4">
        <w:rPr>
          <w:lang w:val="es-ES"/>
        </w:rPr>
        <w:t xml:space="preserve"> del NHLBI en</w:t>
      </w:r>
      <w:r w:rsidR="007132B5" w:rsidRPr="00726EE4">
        <w:rPr>
          <w:lang w:val="es-ES"/>
        </w:rPr>
        <w:t xml:space="preserve"> </w:t>
      </w:r>
      <w:hyperlink r:id="rId11" w:history="1">
        <w:r w:rsidR="00217CF2" w:rsidRPr="00726EE4">
          <w:rPr>
            <w:rStyle w:val="Hyperlink"/>
            <w:lang w:val="es-ES"/>
          </w:rPr>
          <w:t>www.nhlbi.nih.gov/breathebetter</w:t>
        </w:r>
      </w:hyperlink>
      <w:r w:rsidR="007132B5" w:rsidRPr="00726EE4">
        <w:rPr>
          <w:lang w:val="es-ES"/>
        </w:rPr>
        <w:t>.</w:t>
      </w:r>
    </w:p>
    <w:sectPr w:rsidR="00F14470" w:rsidRPr="00726E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D3E61" w14:textId="77777777" w:rsidR="0002597C" w:rsidRDefault="0002597C" w:rsidP="004960EC">
      <w:pPr>
        <w:spacing w:after="0" w:line="240" w:lineRule="auto"/>
      </w:pPr>
      <w:r>
        <w:separator/>
      </w:r>
    </w:p>
  </w:endnote>
  <w:endnote w:type="continuationSeparator" w:id="0">
    <w:p w14:paraId="0DE98DAE" w14:textId="77777777" w:rsidR="0002597C" w:rsidRDefault="0002597C" w:rsidP="0049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9564B" w14:textId="77777777" w:rsidR="0002597C" w:rsidRDefault="0002597C" w:rsidP="004960EC">
      <w:pPr>
        <w:spacing w:after="0" w:line="240" w:lineRule="auto"/>
      </w:pPr>
      <w:r>
        <w:separator/>
      </w:r>
    </w:p>
  </w:footnote>
  <w:footnote w:type="continuationSeparator" w:id="0">
    <w:p w14:paraId="20144E80" w14:textId="77777777" w:rsidR="0002597C" w:rsidRDefault="0002597C" w:rsidP="00496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AAD"/>
    <w:multiLevelType w:val="hybridMultilevel"/>
    <w:tmpl w:val="683A0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768CA"/>
    <w:multiLevelType w:val="hybridMultilevel"/>
    <w:tmpl w:val="DB42F496"/>
    <w:lvl w:ilvl="0" w:tplc="C5E227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2924"/>
    <w:multiLevelType w:val="hybridMultilevel"/>
    <w:tmpl w:val="F4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4623EA"/>
    <w:multiLevelType w:val="hybridMultilevel"/>
    <w:tmpl w:val="F3DE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96D6D"/>
    <w:multiLevelType w:val="hybridMultilevel"/>
    <w:tmpl w:val="667C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EytDQ1MjAxMzBS0lEKTi0uzszPAykwMqgFAJxl8IwtAAAA"/>
  </w:docVars>
  <w:rsids>
    <w:rsidRoot w:val="00E63FFD"/>
    <w:rsid w:val="00001D81"/>
    <w:rsid w:val="000021A6"/>
    <w:rsid w:val="00017C73"/>
    <w:rsid w:val="00023DBB"/>
    <w:rsid w:val="0002597C"/>
    <w:rsid w:val="000272E3"/>
    <w:rsid w:val="000307FF"/>
    <w:rsid w:val="000478EC"/>
    <w:rsid w:val="0005724A"/>
    <w:rsid w:val="0006459E"/>
    <w:rsid w:val="00082DB0"/>
    <w:rsid w:val="00082EF9"/>
    <w:rsid w:val="000847BE"/>
    <w:rsid w:val="00091EF8"/>
    <w:rsid w:val="000932B6"/>
    <w:rsid w:val="000A0F49"/>
    <w:rsid w:val="000B490A"/>
    <w:rsid w:val="000E08E4"/>
    <w:rsid w:val="000F424B"/>
    <w:rsid w:val="000F4C15"/>
    <w:rsid w:val="000F5158"/>
    <w:rsid w:val="00100917"/>
    <w:rsid w:val="001122D2"/>
    <w:rsid w:val="001148AD"/>
    <w:rsid w:val="00120B87"/>
    <w:rsid w:val="001253FD"/>
    <w:rsid w:val="001260D8"/>
    <w:rsid w:val="00132C82"/>
    <w:rsid w:val="001505C1"/>
    <w:rsid w:val="00152A12"/>
    <w:rsid w:val="0015484C"/>
    <w:rsid w:val="00160F13"/>
    <w:rsid w:val="00161A98"/>
    <w:rsid w:val="00161D72"/>
    <w:rsid w:val="0017394F"/>
    <w:rsid w:val="00186219"/>
    <w:rsid w:val="00187F12"/>
    <w:rsid w:val="001A7847"/>
    <w:rsid w:val="001C0288"/>
    <w:rsid w:val="001C53E1"/>
    <w:rsid w:val="001D5B4B"/>
    <w:rsid w:val="001D6EBD"/>
    <w:rsid w:val="001F50AA"/>
    <w:rsid w:val="001F79D8"/>
    <w:rsid w:val="00200207"/>
    <w:rsid w:val="00203D69"/>
    <w:rsid w:val="002044EE"/>
    <w:rsid w:val="00204D34"/>
    <w:rsid w:val="00205B1A"/>
    <w:rsid w:val="0021359E"/>
    <w:rsid w:val="00217CF2"/>
    <w:rsid w:val="00222542"/>
    <w:rsid w:val="00225066"/>
    <w:rsid w:val="00242E95"/>
    <w:rsid w:val="00250E35"/>
    <w:rsid w:val="00253307"/>
    <w:rsid w:val="00255FE2"/>
    <w:rsid w:val="002643F2"/>
    <w:rsid w:val="002813CC"/>
    <w:rsid w:val="002815FE"/>
    <w:rsid w:val="00291AD4"/>
    <w:rsid w:val="002A1BB2"/>
    <w:rsid w:val="002A216B"/>
    <w:rsid w:val="002B2722"/>
    <w:rsid w:val="002F04A4"/>
    <w:rsid w:val="003019DB"/>
    <w:rsid w:val="00304E12"/>
    <w:rsid w:val="00306B41"/>
    <w:rsid w:val="003152F9"/>
    <w:rsid w:val="00320281"/>
    <w:rsid w:val="00324DBB"/>
    <w:rsid w:val="003250DE"/>
    <w:rsid w:val="003322C5"/>
    <w:rsid w:val="00341DD4"/>
    <w:rsid w:val="00342BCB"/>
    <w:rsid w:val="003434B4"/>
    <w:rsid w:val="00347837"/>
    <w:rsid w:val="0035556D"/>
    <w:rsid w:val="00364FD4"/>
    <w:rsid w:val="00366207"/>
    <w:rsid w:val="00376311"/>
    <w:rsid w:val="00376EC8"/>
    <w:rsid w:val="00381886"/>
    <w:rsid w:val="00390BDE"/>
    <w:rsid w:val="003A59E5"/>
    <w:rsid w:val="003B3ACA"/>
    <w:rsid w:val="003C0191"/>
    <w:rsid w:val="003C379B"/>
    <w:rsid w:val="003D245E"/>
    <w:rsid w:val="003D64F9"/>
    <w:rsid w:val="003D76FA"/>
    <w:rsid w:val="003E0F08"/>
    <w:rsid w:val="003E523A"/>
    <w:rsid w:val="003F0484"/>
    <w:rsid w:val="003F3996"/>
    <w:rsid w:val="00403EB7"/>
    <w:rsid w:val="00406286"/>
    <w:rsid w:val="00415816"/>
    <w:rsid w:val="00423950"/>
    <w:rsid w:val="00427036"/>
    <w:rsid w:val="004451CB"/>
    <w:rsid w:val="00451FCB"/>
    <w:rsid w:val="00453169"/>
    <w:rsid w:val="0046390F"/>
    <w:rsid w:val="00464C03"/>
    <w:rsid w:val="0046606C"/>
    <w:rsid w:val="00480134"/>
    <w:rsid w:val="0048498D"/>
    <w:rsid w:val="00495B82"/>
    <w:rsid w:val="004960EC"/>
    <w:rsid w:val="00497546"/>
    <w:rsid w:val="004B64E4"/>
    <w:rsid w:val="004C1D26"/>
    <w:rsid w:val="004D2EF5"/>
    <w:rsid w:val="004E6748"/>
    <w:rsid w:val="004E6945"/>
    <w:rsid w:val="004F38DD"/>
    <w:rsid w:val="005118B3"/>
    <w:rsid w:val="00514206"/>
    <w:rsid w:val="00514FE2"/>
    <w:rsid w:val="005447F1"/>
    <w:rsid w:val="00547439"/>
    <w:rsid w:val="00560C19"/>
    <w:rsid w:val="00566754"/>
    <w:rsid w:val="00571CF6"/>
    <w:rsid w:val="00583267"/>
    <w:rsid w:val="00587B64"/>
    <w:rsid w:val="00595D3C"/>
    <w:rsid w:val="005A076B"/>
    <w:rsid w:val="005A1291"/>
    <w:rsid w:val="005A2CBC"/>
    <w:rsid w:val="005A4BC6"/>
    <w:rsid w:val="005B2456"/>
    <w:rsid w:val="005D0CF6"/>
    <w:rsid w:val="005E116B"/>
    <w:rsid w:val="005E43A1"/>
    <w:rsid w:val="005F2464"/>
    <w:rsid w:val="005F4162"/>
    <w:rsid w:val="006037B1"/>
    <w:rsid w:val="006042F9"/>
    <w:rsid w:val="00604A9E"/>
    <w:rsid w:val="0060728D"/>
    <w:rsid w:val="00620474"/>
    <w:rsid w:val="00621801"/>
    <w:rsid w:val="00631E6F"/>
    <w:rsid w:val="006336A1"/>
    <w:rsid w:val="00640CA8"/>
    <w:rsid w:val="00641EF6"/>
    <w:rsid w:val="006456EB"/>
    <w:rsid w:val="006521B5"/>
    <w:rsid w:val="00653734"/>
    <w:rsid w:val="00662773"/>
    <w:rsid w:val="006730C1"/>
    <w:rsid w:val="00673B0F"/>
    <w:rsid w:val="00676DDE"/>
    <w:rsid w:val="00677A12"/>
    <w:rsid w:val="00685430"/>
    <w:rsid w:val="006924E6"/>
    <w:rsid w:val="006A22DD"/>
    <w:rsid w:val="006A29B1"/>
    <w:rsid w:val="006F5556"/>
    <w:rsid w:val="00700B00"/>
    <w:rsid w:val="00703378"/>
    <w:rsid w:val="007132B5"/>
    <w:rsid w:val="007226AC"/>
    <w:rsid w:val="007238A2"/>
    <w:rsid w:val="00726EE4"/>
    <w:rsid w:val="00731161"/>
    <w:rsid w:val="0074312B"/>
    <w:rsid w:val="00747155"/>
    <w:rsid w:val="00751A95"/>
    <w:rsid w:val="0075282D"/>
    <w:rsid w:val="00760B23"/>
    <w:rsid w:val="00760D6D"/>
    <w:rsid w:val="00773225"/>
    <w:rsid w:val="0077734A"/>
    <w:rsid w:val="00781B54"/>
    <w:rsid w:val="0078517D"/>
    <w:rsid w:val="00793BC5"/>
    <w:rsid w:val="00796EF6"/>
    <w:rsid w:val="00797F38"/>
    <w:rsid w:val="007A4A16"/>
    <w:rsid w:val="007B2995"/>
    <w:rsid w:val="007C0870"/>
    <w:rsid w:val="007C1DB8"/>
    <w:rsid w:val="007C1F56"/>
    <w:rsid w:val="007C4E9F"/>
    <w:rsid w:val="00803CA0"/>
    <w:rsid w:val="00814D95"/>
    <w:rsid w:val="00821259"/>
    <w:rsid w:val="00823BF1"/>
    <w:rsid w:val="00824807"/>
    <w:rsid w:val="00826C80"/>
    <w:rsid w:val="008409B9"/>
    <w:rsid w:val="00850AEC"/>
    <w:rsid w:val="00880A9A"/>
    <w:rsid w:val="00892547"/>
    <w:rsid w:val="008A679A"/>
    <w:rsid w:val="008C36B1"/>
    <w:rsid w:val="008C712C"/>
    <w:rsid w:val="008D3508"/>
    <w:rsid w:val="008E5B6C"/>
    <w:rsid w:val="00901786"/>
    <w:rsid w:val="00910F4A"/>
    <w:rsid w:val="009403B2"/>
    <w:rsid w:val="009462F9"/>
    <w:rsid w:val="0094795E"/>
    <w:rsid w:val="009547D9"/>
    <w:rsid w:val="00957223"/>
    <w:rsid w:val="00960DAD"/>
    <w:rsid w:val="00967180"/>
    <w:rsid w:val="00967279"/>
    <w:rsid w:val="0097044E"/>
    <w:rsid w:val="00983B4F"/>
    <w:rsid w:val="00984F87"/>
    <w:rsid w:val="009857C8"/>
    <w:rsid w:val="009A363E"/>
    <w:rsid w:val="009C30B4"/>
    <w:rsid w:val="009D151E"/>
    <w:rsid w:val="009F65F0"/>
    <w:rsid w:val="00A24114"/>
    <w:rsid w:val="00A25A54"/>
    <w:rsid w:val="00A333C8"/>
    <w:rsid w:val="00A41E4E"/>
    <w:rsid w:val="00A4205B"/>
    <w:rsid w:val="00A53348"/>
    <w:rsid w:val="00A738AB"/>
    <w:rsid w:val="00AA3A5A"/>
    <w:rsid w:val="00AA592E"/>
    <w:rsid w:val="00AB7A0B"/>
    <w:rsid w:val="00AE4833"/>
    <w:rsid w:val="00AF418B"/>
    <w:rsid w:val="00B06C5A"/>
    <w:rsid w:val="00B07B37"/>
    <w:rsid w:val="00B10ED7"/>
    <w:rsid w:val="00B20B06"/>
    <w:rsid w:val="00B20C8F"/>
    <w:rsid w:val="00B22554"/>
    <w:rsid w:val="00B26CDB"/>
    <w:rsid w:val="00B55CB7"/>
    <w:rsid w:val="00B65730"/>
    <w:rsid w:val="00B71404"/>
    <w:rsid w:val="00BA011C"/>
    <w:rsid w:val="00BA217F"/>
    <w:rsid w:val="00BA7E11"/>
    <w:rsid w:val="00BB3487"/>
    <w:rsid w:val="00BB70AB"/>
    <w:rsid w:val="00BC26DE"/>
    <w:rsid w:val="00BD46F2"/>
    <w:rsid w:val="00BE010E"/>
    <w:rsid w:val="00BE170C"/>
    <w:rsid w:val="00BF0790"/>
    <w:rsid w:val="00C40AC5"/>
    <w:rsid w:val="00C4143B"/>
    <w:rsid w:val="00C47FA2"/>
    <w:rsid w:val="00C902C8"/>
    <w:rsid w:val="00C90836"/>
    <w:rsid w:val="00CB1DA7"/>
    <w:rsid w:val="00CB2696"/>
    <w:rsid w:val="00CB2BF5"/>
    <w:rsid w:val="00CB434F"/>
    <w:rsid w:val="00CC6515"/>
    <w:rsid w:val="00CD02CB"/>
    <w:rsid w:val="00CD710C"/>
    <w:rsid w:val="00CE15C6"/>
    <w:rsid w:val="00CF0618"/>
    <w:rsid w:val="00CF4DDB"/>
    <w:rsid w:val="00CF7B36"/>
    <w:rsid w:val="00D0352C"/>
    <w:rsid w:val="00D05205"/>
    <w:rsid w:val="00D2339B"/>
    <w:rsid w:val="00D24EB4"/>
    <w:rsid w:val="00D37C69"/>
    <w:rsid w:val="00D4682C"/>
    <w:rsid w:val="00D612AC"/>
    <w:rsid w:val="00D67450"/>
    <w:rsid w:val="00D71CCE"/>
    <w:rsid w:val="00D71FD0"/>
    <w:rsid w:val="00D72027"/>
    <w:rsid w:val="00D8079E"/>
    <w:rsid w:val="00D83DDC"/>
    <w:rsid w:val="00D854BF"/>
    <w:rsid w:val="00DB521A"/>
    <w:rsid w:val="00DD52FE"/>
    <w:rsid w:val="00DD5FB8"/>
    <w:rsid w:val="00DE14A4"/>
    <w:rsid w:val="00DF6E92"/>
    <w:rsid w:val="00DF7AA8"/>
    <w:rsid w:val="00E013ED"/>
    <w:rsid w:val="00E023DD"/>
    <w:rsid w:val="00E03427"/>
    <w:rsid w:val="00E100B7"/>
    <w:rsid w:val="00E13A94"/>
    <w:rsid w:val="00E25A2A"/>
    <w:rsid w:val="00E269CC"/>
    <w:rsid w:val="00E306C8"/>
    <w:rsid w:val="00E444B1"/>
    <w:rsid w:val="00E63FFD"/>
    <w:rsid w:val="00E6401C"/>
    <w:rsid w:val="00E7112A"/>
    <w:rsid w:val="00E77758"/>
    <w:rsid w:val="00EA4380"/>
    <w:rsid w:val="00EA56E3"/>
    <w:rsid w:val="00EB6876"/>
    <w:rsid w:val="00EB7DE0"/>
    <w:rsid w:val="00EC21BD"/>
    <w:rsid w:val="00ED1404"/>
    <w:rsid w:val="00ED719F"/>
    <w:rsid w:val="00EE2B04"/>
    <w:rsid w:val="00EE3CC0"/>
    <w:rsid w:val="00EE759E"/>
    <w:rsid w:val="00F0450E"/>
    <w:rsid w:val="00F056BA"/>
    <w:rsid w:val="00F14470"/>
    <w:rsid w:val="00F213B3"/>
    <w:rsid w:val="00F2624C"/>
    <w:rsid w:val="00F27EF3"/>
    <w:rsid w:val="00F377F2"/>
    <w:rsid w:val="00F50987"/>
    <w:rsid w:val="00F53EED"/>
    <w:rsid w:val="00F8313B"/>
    <w:rsid w:val="00F835B8"/>
    <w:rsid w:val="00F90AA1"/>
    <w:rsid w:val="00F91CC4"/>
    <w:rsid w:val="00FA1342"/>
    <w:rsid w:val="00FA1CD4"/>
    <w:rsid w:val="00FA30AE"/>
    <w:rsid w:val="00FC4D1F"/>
    <w:rsid w:val="00FE06CE"/>
    <w:rsid w:val="00FE0FDE"/>
    <w:rsid w:val="00FF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53303"/>
  <w15:docId w15:val="{A61B6FAC-7E90-492F-9EE0-D874BC60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1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60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60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60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C0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8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083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7A0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A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12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14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FE2"/>
  </w:style>
  <w:style w:type="paragraph" w:styleId="Footer">
    <w:name w:val="footer"/>
    <w:basedOn w:val="Normal"/>
    <w:link w:val="FooterChar"/>
    <w:uiPriority w:val="99"/>
    <w:unhideWhenUsed/>
    <w:rsid w:val="00514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1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hlbi.nih.gov/breathebette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718BB83814045A315E20457C4CD9D" ma:contentTypeVersion="12" ma:contentTypeDescription="Create a new document." ma:contentTypeScope="" ma:versionID="fb76af23787e6aed8381980b19e28438">
  <xsd:schema xmlns:xsd="http://www.w3.org/2001/XMLSchema" xmlns:xs="http://www.w3.org/2001/XMLSchema" xmlns:p="http://schemas.microsoft.com/office/2006/metadata/properties" xmlns:ns3="36d680c6-611a-4bb0-9ef7-e9418312899e" xmlns:ns4="f557183c-ac19-44b7-b366-8f4836d91d92" targetNamespace="http://schemas.microsoft.com/office/2006/metadata/properties" ma:root="true" ma:fieldsID="a921e7c793324ddbd4d54c40191dc865" ns3:_="" ns4:_="">
    <xsd:import namespace="36d680c6-611a-4bb0-9ef7-e9418312899e"/>
    <xsd:import namespace="f557183c-ac19-44b7-b366-8f4836d91d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0c6-611a-4bb0-9ef7-e941831289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7183c-ac19-44b7-b366-8f4836d91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8A74B-2186-461C-B881-E338D1A4D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680c6-611a-4bb0-9ef7-e9418312899e"/>
    <ds:schemaRef ds:uri="f557183c-ac19-44b7-b366-8f4836d91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D819E-A347-4DA9-9A11-A6FEEC3B7230}">
  <ds:schemaRefs>
    <ds:schemaRef ds:uri="http://purl.org/dc/terms/"/>
    <ds:schemaRef ds:uri="http://schemas.openxmlformats.org/package/2006/metadata/core-properties"/>
    <ds:schemaRef ds:uri="f557183c-ac19-44b7-b366-8f4836d91d92"/>
    <ds:schemaRef ds:uri="http://purl.org/dc/dcmitype/"/>
    <ds:schemaRef ds:uri="36d680c6-611a-4bb0-9ef7-e9418312899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F10DFBE-5734-4A95-97E4-11CC015A58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AEB5C5-0573-4319-8501-1D62E4295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11</Words>
  <Characters>25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ra Thomas</dc:creator>
  <cp:keywords/>
  <dc:description/>
  <cp:lastModifiedBy>Royall, Brittany (NIH/NHLBI) [E]</cp:lastModifiedBy>
  <cp:revision>6</cp:revision>
  <dcterms:created xsi:type="dcterms:W3CDTF">2022-03-23T19:48:00Z</dcterms:created>
  <dcterms:modified xsi:type="dcterms:W3CDTF">2022-04-1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718BB83814045A315E20457C4CD9D</vt:lpwstr>
  </property>
</Properties>
</file>